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00C79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PANILHA PARA AVALIAÇÃO DO CURRÍCULO LATTES</w:t>
      </w:r>
    </w:p>
    <w:p w14:paraId="2D17ECD2" w14:textId="77777777" w:rsidR="00AB71B9" w:rsidRDefault="00457DDC" w:rsidP="00AB71B9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Os dados da planilha devem ser preenchidos e a planilha deve ser </w:t>
      </w:r>
      <w:r w:rsidR="00745569" w:rsidRPr="008D0018">
        <w:rPr>
          <w:rFonts w:ascii="Arial" w:hAnsi="Arial" w:cs="Arial"/>
          <w:sz w:val="20"/>
          <w:szCs w:val="20"/>
        </w:rPr>
        <w:t>encaminhada em PDF</w:t>
      </w:r>
      <w:r w:rsidRPr="008D0018">
        <w:rPr>
          <w:rFonts w:ascii="Arial" w:hAnsi="Arial" w:cs="Arial"/>
          <w:sz w:val="20"/>
          <w:szCs w:val="20"/>
        </w:rPr>
        <w:t xml:space="preserve">. Todos os itens pontuados na planilha deverão </w:t>
      </w:r>
      <w:r w:rsidR="00745569" w:rsidRPr="008D0018">
        <w:rPr>
          <w:rFonts w:ascii="Arial" w:hAnsi="Arial" w:cs="Arial"/>
          <w:sz w:val="20"/>
          <w:szCs w:val="20"/>
        </w:rPr>
        <w:t>estar presentes no Currículo Lattes</w:t>
      </w:r>
      <w:r w:rsidRPr="008D0018">
        <w:rPr>
          <w:rFonts w:ascii="Arial" w:hAnsi="Arial" w:cs="Arial"/>
          <w:sz w:val="20"/>
          <w:szCs w:val="20"/>
        </w:rPr>
        <w:t xml:space="preserve">. </w:t>
      </w:r>
    </w:p>
    <w:p w14:paraId="782B3374" w14:textId="5E137FBA" w:rsidR="00457DDC" w:rsidRPr="008D0018" w:rsidRDefault="00457DDC" w:rsidP="00AB71B9">
      <w:pPr>
        <w:spacing w:after="0" w:line="240" w:lineRule="auto"/>
        <w:jc w:val="both"/>
        <w:rPr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 xml:space="preserve">A classificação </w:t>
      </w:r>
      <w:proofErr w:type="spellStart"/>
      <w:r w:rsidRPr="008D0018">
        <w:rPr>
          <w:rFonts w:ascii="Arial" w:hAnsi="Arial" w:cs="Arial"/>
          <w:sz w:val="20"/>
          <w:szCs w:val="20"/>
        </w:rPr>
        <w:t>Qualis</w:t>
      </w:r>
      <w:proofErr w:type="spellEnd"/>
      <w:r w:rsidRPr="008D0018">
        <w:rPr>
          <w:rFonts w:ascii="Arial" w:hAnsi="Arial" w:cs="Arial"/>
          <w:sz w:val="20"/>
          <w:szCs w:val="20"/>
        </w:rPr>
        <w:t xml:space="preserve"> CAPES atual para a pontuação deve ser a de </w:t>
      </w:r>
      <w:r w:rsidRPr="008D0018">
        <w:rPr>
          <w:rFonts w:ascii="Arial" w:hAnsi="Arial" w:cs="Arial"/>
          <w:b/>
          <w:sz w:val="20"/>
          <w:szCs w:val="20"/>
        </w:rPr>
        <w:t>CIÊNCIAS BIOLÓGICAS</w:t>
      </w:r>
      <w:r w:rsidR="00AB71B9">
        <w:rPr>
          <w:rFonts w:ascii="Arial" w:hAnsi="Arial" w:cs="Arial"/>
          <w:b/>
          <w:sz w:val="20"/>
          <w:szCs w:val="20"/>
        </w:rPr>
        <w:t xml:space="preserve"> </w:t>
      </w:r>
      <w:r w:rsidRPr="008D0018">
        <w:rPr>
          <w:rFonts w:ascii="Arial" w:hAnsi="Arial" w:cs="Arial"/>
          <w:b/>
          <w:sz w:val="20"/>
          <w:szCs w:val="20"/>
        </w:rPr>
        <w:t>II</w:t>
      </w:r>
      <w:r w:rsidR="00D122C0">
        <w:rPr>
          <w:color w:val="000000"/>
          <w:sz w:val="20"/>
          <w:szCs w:val="20"/>
        </w:rPr>
        <w:t>.</w:t>
      </w:r>
    </w:p>
    <w:p w14:paraId="2C61DD81" w14:textId="77777777" w:rsidR="00457DDC" w:rsidRPr="008D0018" w:rsidRDefault="00457DDC" w:rsidP="008D0018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17B7B26" w14:textId="4F5F814C" w:rsidR="00457DDC" w:rsidRDefault="00457DDC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D0018">
        <w:rPr>
          <w:rFonts w:ascii="Arial" w:hAnsi="Arial" w:cs="Arial"/>
          <w:b/>
          <w:bCs/>
          <w:sz w:val="20"/>
          <w:szCs w:val="20"/>
        </w:rPr>
        <w:t>NOME:</w:t>
      </w:r>
      <w:r w:rsidR="00EC597A" w:rsidRPr="008D0018">
        <w:rPr>
          <w:rFonts w:ascii="Arial" w:hAnsi="Arial" w:cs="Arial"/>
          <w:b/>
          <w:bCs/>
          <w:sz w:val="20"/>
          <w:szCs w:val="20"/>
        </w:rPr>
        <w:t xml:space="preserve"> </w:t>
      </w:r>
      <w:r w:rsidRPr="008D0018">
        <w:rPr>
          <w:rFonts w:ascii="Arial" w:hAnsi="Arial" w:cs="Arial"/>
          <w:b/>
          <w:bCs/>
          <w:sz w:val="20"/>
          <w:szCs w:val="20"/>
        </w:rPr>
        <w:t>__________________________________________</w:t>
      </w:r>
    </w:p>
    <w:p w14:paraId="6B13B303" w14:textId="77777777" w:rsidR="008D0018" w:rsidRPr="008D0018" w:rsidRDefault="008D0018" w:rsidP="008D0018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tbl>
      <w:tblPr>
        <w:tblW w:w="9286" w:type="dxa"/>
        <w:tblInd w:w="-106" w:type="dxa"/>
        <w:tblLook w:val="0000" w:firstRow="0" w:lastRow="0" w:firstColumn="0" w:lastColumn="0" w:noHBand="0" w:noVBand="0"/>
      </w:tblPr>
      <w:tblGrid>
        <w:gridCol w:w="6168"/>
        <w:gridCol w:w="1558"/>
        <w:gridCol w:w="1560"/>
      </w:tblGrid>
      <w:tr w:rsidR="00457DDC" w:rsidRPr="008D0018" w14:paraId="24B127A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0401D" w14:textId="50B4D8BB" w:rsidR="00457DDC" w:rsidRPr="008D0018" w:rsidRDefault="00745569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ATIVIDADES ACADÊMICA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18742D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O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D9B71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sz w:val="20"/>
                <w:szCs w:val="20"/>
              </w:rPr>
              <w:t>PONTUAÇÃO</w:t>
            </w:r>
          </w:p>
        </w:tc>
      </w:tr>
      <w:tr w:rsidR="00457DDC" w:rsidRPr="008D0018" w14:paraId="620AA3FA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6F00D8" w14:textId="3D71F99A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pesquis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015FD" w14:textId="21435591" w:rsidR="00457DDC" w:rsidRPr="008D0018" w:rsidRDefault="00AB71B9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>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87B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203F13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419047" w14:textId="688F85C0" w:rsidR="00457DDC" w:rsidRPr="008D0018" w:rsidRDefault="00CA6ED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Bolsa de iniciação à extensão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8C131" w14:textId="650B00B2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2866FD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A0473A2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9CE2E" w14:textId="522C0F5A" w:rsidR="00457DDC" w:rsidRPr="008D0018" w:rsidRDefault="00CA6ED1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Bolsa de iniciação ao </w:t>
            </w:r>
            <w:r w:rsidR="001C58A6" w:rsidRPr="008D0018">
              <w:rPr>
                <w:rFonts w:ascii="Arial" w:hAnsi="Arial" w:cs="Arial"/>
                <w:sz w:val="20"/>
                <w:szCs w:val="20"/>
              </w:rPr>
              <w:t>ensino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779693" w14:textId="0A77F969" w:rsidR="00457DDC" w:rsidRPr="008D0018" w:rsidRDefault="005D7B20" w:rsidP="005D7B2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  <w:r w:rsidR="00457DDC"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8536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0A08" w:rsidRPr="008D0018" w14:paraId="5141E56B" w14:textId="77777777" w:rsidTr="0092055B">
        <w:trPr>
          <w:trHeight w:val="241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784B40" w14:textId="41E747BF" w:rsidR="00CB0A08" w:rsidRPr="008D0018" w:rsidRDefault="00CB0A08" w:rsidP="00CB0A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Bolsa de iniciação </w:t>
            </w:r>
            <w:r>
              <w:rPr>
                <w:rFonts w:ascii="Arial" w:hAnsi="Arial" w:cs="Arial"/>
                <w:sz w:val="20"/>
                <w:szCs w:val="20"/>
              </w:rPr>
              <w:t>à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monitor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EBC9C1" w14:textId="4A6A62D3" w:rsidR="00CB0A08" w:rsidRPr="008D0018" w:rsidRDefault="00CB0A08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7B7C6" w14:textId="77777777" w:rsidR="00CB0A08" w:rsidRPr="008D0018" w:rsidRDefault="00CB0A08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AA45E30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4BFD4" w14:textId="2368B6D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Monitoria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sem bolsa 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em </w:t>
            </w:r>
            <w:r w:rsidR="001C58A6" w:rsidRPr="008D0018">
              <w:rPr>
                <w:rFonts w:ascii="Arial" w:hAnsi="Arial" w:cs="Arial"/>
                <w:sz w:val="20"/>
                <w:szCs w:val="20"/>
              </w:rPr>
              <w:t>biomecânica ou cinesiolog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007C6" w14:textId="3D0A060F" w:rsidR="00457DDC" w:rsidRPr="008D0018" w:rsidRDefault="00457DDC" w:rsidP="00C4494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</w:t>
            </w:r>
            <w:r w:rsidR="00C44946">
              <w:rPr>
                <w:rFonts w:ascii="Arial" w:hAnsi="Arial" w:cs="Arial"/>
                <w:sz w:val="20"/>
                <w:szCs w:val="20"/>
              </w:rPr>
              <w:t>5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 / semestr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7160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8E9464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E1CE6" w14:textId="67778701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em eventos nacionais </w:t>
            </w:r>
            <w:r w:rsidR="00B315BF">
              <w:rPr>
                <w:rFonts w:ascii="Arial" w:hAnsi="Arial" w:cs="Arial"/>
                <w:sz w:val="20"/>
                <w:szCs w:val="20"/>
              </w:rPr>
              <w:t>de biomecânica ou fisiolog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B3265B" w14:textId="3EDDA31F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372D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7024B0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AA12E" w14:textId="3533BE7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Participação </w:t>
            </w:r>
            <w:r w:rsidR="00CA6ED1" w:rsidRPr="008D0018">
              <w:rPr>
                <w:rFonts w:ascii="Arial" w:hAnsi="Arial" w:cs="Arial"/>
                <w:sz w:val="20"/>
                <w:szCs w:val="20"/>
              </w:rPr>
              <w:t xml:space="preserve">(ouvinte) </w:t>
            </w:r>
            <w:r w:rsidRPr="008D0018">
              <w:rPr>
                <w:rFonts w:ascii="Arial" w:hAnsi="Arial" w:cs="Arial"/>
                <w:sz w:val="20"/>
                <w:szCs w:val="20"/>
              </w:rPr>
              <w:t xml:space="preserve">em eventos internacionais </w:t>
            </w:r>
            <w:r w:rsidR="00B315BF">
              <w:rPr>
                <w:rFonts w:ascii="Arial" w:hAnsi="Arial" w:cs="Arial"/>
                <w:sz w:val="20"/>
                <w:szCs w:val="20"/>
              </w:rPr>
              <w:t>de biomecânica ou fisiologi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976626" w14:textId="25203AEC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1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68112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F21" w:rsidRPr="008D0018" w14:paraId="68EAC553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9DB688" w14:textId="5B6DEF21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organização de eventos do GNAP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704144" w14:textId="2EE5522E" w:rsidR="00AA0F21" w:rsidRPr="008D0018" w:rsidRDefault="00AA0F21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</w:t>
            </w:r>
            <w:r w:rsidR="00B315BF">
              <w:rPr>
                <w:rFonts w:ascii="Arial" w:hAnsi="Arial" w:cs="Arial"/>
                <w:sz w:val="20"/>
                <w:szCs w:val="20"/>
              </w:rPr>
              <w:t>,0</w:t>
            </w:r>
            <w:r>
              <w:rPr>
                <w:rFonts w:ascii="Arial" w:hAnsi="Arial" w:cs="Arial"/>
                <w:sz w:val="20"/>
                <w:szCs w:val="20"/>
              </w:rPr>
              <w:t xml:space="preserve"> / evento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4C0F0" w14:textId="77777777" w:rsidR="00AA0F21" w:rsidRPr="008D0018" w:rsidRDefault="00AA0F21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7AF9AB" w14:textId="77777777" w:rsidTr="0092055B">
        <w:trPr>
          <w:trHeight w:val="235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2727CD" w14:textId="0918D68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PUBLICAÇÕES</w:t>
            </w:r>
          </w:p>
        </w:tc>
        <w:tc>
          <w:tcPr>
            <w:tcW w:w="1558" w:type="dxa"/>
            <w:shd w:val="clear" w:color="auto" w:fill="auto"/>
          </w:tcPr>
          <w:p w14:paraId="6F2EDEF4" w14:textId="77777777" w:rsidR="00457DDC" w:rsidRPr="008D0018" w:rsidRDefault="00457DDC" w:rsidP="008D001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560" w:type="dxa"/>
            <w:shd w:val="clear" w:color="auto" w:fill="auto"/>
          </w:tcPr>
          <w:p w14:paraId="742C1DAA" w14:textId="77777777" w:rsidR="00457DDC" w:rsidRPr="008D0018" w:rsidRDefault="00457DDC" w:rsidP="008D001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457DDC" w:rsidRPr="008D0018" w14:paraId="0516B1FC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8F927" w14:textId="67387E0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A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4,7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0B137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60B28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107D8F2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6C9B7" w14:textId="18EB7B19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A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3,2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5620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6E5346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B13720E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E8B1A4" w14:textId="1CDE377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1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2,3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3B37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381891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A245E5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0B54D5" w14:textId="140196DC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2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35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C24FBE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8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79CFC4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5F32A6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3C256" w14:textId="1C05413A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3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1,0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8346D2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6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40972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30C120B4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AE9896" w14:textId="10A4169B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4 ou com fator de impacto (JCR) 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≥ </w:t>
            </w:r>
            <w:r w:rsidRPr="008D0018">
              <w:rPr>
                <w:rFonts w:ascii="Arial" w:hAnsi="Arial" w:cs="Arial"/>
                <w:sz w:val="20"/>
                <w:szCs w:val="20"/>
              </w:rPr>
              <w:t>0,40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20A41F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4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45119A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47A2E218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0789F" w14:textId="0203E53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B5 ou com fator de impacto (JCR) </w:t>
            </w:r>
            <w:r w:rsidRPr="008D0018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≤ </w:t>
            </w:r>
            <w:r w:rsidRPr="008D0018">
              <w:rPr>
                <w:rFonts w:ascii="Arial" w:hAnsi="Arial" w:cs="Arial"/>
                <w:sz w:val="20"/>
                <w:szCs w:val="20"/>
              </w:rPr>
              <w:t>0,39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066CC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45D7B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88DFE9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C88537" w14:textId="6A7C5B1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Artigo publicado ou aceito em periódico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C ou sem </w:t>
            </w:r>
            <w:proofErr w:type="spellStart"/>
            <w:r w:rsidRPr="008D0018">
              <w:rPr>
                <w:rFonts w:ascii="Arial" w:hAnsi="Arial" w:cs="Arial"/>
                <w:sz w:val="20"/>
                <w:szCs w:val="20"/>
              </w:rPr>
              <w:t>Qualis</w:t>
            </w:r>
            <w:proofErr w:type="spellEnd"/>
            <w:r w:rsidRPr="008D0018">
              <w:rPr>
                <w:rFonts w:ascii="Arial" w:hAnsi="Arial" w:cs="Arial"/>
                <w:sz w:val="20"/>
                <w:szCs w:val="20"/>
              </w:rPr>
              <w:t xml:space="preserve"> na área ou sem fator de impacto (JCR)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AB684B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CF2DE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5BE5AB59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4C42F5" w14:textId="10E563B0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e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193D6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0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1429F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8EB29E1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EB4A27" w14:textId="5E977F88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Autoria de capítulo de livro com ISBN ou ISSN sem Conselho Editorial na áre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888553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5,0 /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F7BC0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0DB4FB76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D08AA5" w14:textId="750460F1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inter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FD3C7A" w14:textId="73A71B42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2,0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5C075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7DDC" w:rsidRPr="008D0018" w14:paraId="2C581445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F8A42" w14:textId="4407E3E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Trabalhos publicados em anais de eventos nacionais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58C56" w14:textId="6CCDB1AE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1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5A718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AB71B9" w:rsidRPr="008D0018" w14:paraId="25D2972E" w14:textId="77777777" w:rsidTr="0092055B">
        <w:trPr>
          <w:trHeight w:val="278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5BD3B" w14:textId="755F0AC2" w:rsidR="00AB71B9" w:rsidRPr="008D0018" w:rsidRDefault="00AB71B9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rso de programação ou estatística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295ABA" w14:textId="0CC58DA7" w:rsidR="00AB71B9" w:rsidRPr="008D0018" w:rsidRDefault="00AB71B9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8A4053" w14:textId="77777777" w:rsidR="00AB71B9" w:rsidRPr="008D0018" w:rsidRDefault="00AB71B9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76AE7894" w14:textId="77777777" w:rsidTr="008D0018">
        <w:trPr>
          <w:trHeight w:val="277"/>
        </w:trPr>
        <w:tc>
          <w:tcPr>
            <w:tcW w:w="6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01F23" w14:textId="0D4C6D52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 xml:space="preserve">Resumos </w:t>
            </w:r>
            <w:r w:rsidR="00AB71B9">
              <w:rPr>
                <w:rFonts w:ascii="Arial" w:hAnsi="Arial" w:cs="Arial"/>
                <w:sz w:val="20"/>
                <w:szCs w:val="20"/>
              </w:rPr>
              <w:t xml:space="preserve">apresentados/publicados </w:t>
            </w:r>
            <w:r w:rsidR="00FE2724" w:rsidRPr="008D0018">
              <w:rPr>
                <w:rFonts w:ascii="Arial" w:hAnsi="Arial" w:cs="Arial"/>
                <w:sz w:val="20"/>
                <w:szCs w:val="20"/>
              </w:rPr>
              <w:t>no SIEPE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D7FAA0" w14:textId="287AD10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sz w:val="20"/>
                <w:szCs w:val="20"/>
              </w:rPr>
              <w:t>0,5 cad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B688E4" w14:textId="77777777" w:rsidR="00457DDC" w:rsidRPr="008D0018" w:rsidRDefault="00457DDC" w:rsidP="008D0018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  <w:tr w:rsidR="00457DDC" w:rsidRPr="008D0018" w14:paraId="57A97489" w14:textId="77777777" w:rsidTr="0092055B">
        <w:trPr>
          <w:trHeight w:val="278"/>
        </w:trPr>
        <w:tc>
          <w:tcPr>
            <w:tcW w:w="77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205FF" w14:textId="5489F7B4" w:rsidR="00457DDC" w:rsidRPr="008D0018" w:rsidRDefault="00820F6D" w:rsidP="008D0018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0018">
              <w:rPr>
                <w:rFonts w:ascii="Arial" w:hAnsi="Arial" w:cs="Arial"/>
                <w:b/>
                <w:bCs/>
                <w:sz w:val="20"/>
                <w:szCs w:val="20"/>
              </w:rPr>
              <w:t>TOTAL: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4CE2E7" w14:textId="77777777" w:rsidR="00457DDC" w:rsidRPr="008D0018" w:rsidRDefault="00457DDC" w:rsidP="008D001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B6BE4BD" w14:textId="77777777" w:rsidR="00457DDC" w:rsidRPr="008D0018" w:rsidRDefault="00457DDC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BF099D8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4ACB0F" w14:textId="77777777" w:rsidR="00820F6D" w:rsidRPr="008D0018" w:rsidRDefault="00820F6D" w:rsidP="008D001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53310C3" w14:textId="49C0E5C5" w:rsidR="00457DDC" w:rsidRPr="008D0018" w:rsidRDefault="00C43F0D" w:rsidP="00B71546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me/</w:t>
      </w:r>
      <w:r w:rsidR="00457DDC" w:rsidRPr="008D0018">
        <w:rPr>
          <w:rFonts w:ascii="Arial" w:hAnsi="Arial" w:cs="Arial"/>
          <w:sz w:val="20"/>
          <w:szCs w:val="20"/>
        </w:rPr>
        <w:t xml:space="preserve">Assinatura do candidato: </w:t>
      </w:r>
    </w:p>
    <w:p w14:paraId="1316C41C" w14:textId="77777777" w:rsidR="00457DDC" w:rsidRPr="008D0018" w:rsidRDefault="00457DDC" w:rsidP="008D001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6B6E33A5" w14:textId="221E3B1C" w:rsidR="00062410" w:rsidRPr="008D0018" w:rsidRDefault="00457DDC" w:rsidP="008D0018">
      <w:pPr>
        <w:spacing w:after="0" w:line="240" w:lineRule="auto"/>
        <w:rPr>
          <w:sz w:val="20"/>
          <w:szCs w:val="20"/>
        </w:rPr>
      </w:pPr>
      <w:r w:rsidRPr="008D0018">
        <w:rPr>
          <w:rFonts w:ascii="Arial" w:hAnsi="Arial" w:cs="Arial"/>
          <w:sz w:val="20"/>
          <w:szCs w:val="20"/>
        </w:rPr>
        <w:t>Data: _____/______/ 20</w:t>
      </w:r>
      <w:r w:rsidR="00D122C0">
        <w:rPr>
          <w:rFonts w:ascii="Arial" w:hAnsi="Arial" w:cs="Arial"/>
          <w:sz w:val="20"/>
          <w:szCs w:val="20"/>
        </w:rPr>
        <w:t>21</w:t>
      </w:r>
      <w:r w:rsidRPr="008D0018">
        <w:rPr>
          <w:rFonts w:ascii="Arial" w:hAnsi="Arial" w:cs="Arial"/>
          <w:sz w:val="20"/>
          <w:szCs w:val="20"/>
        </w:rPr>
        <w:t>.</w:t>
      </w:r>
    </w:p>
    <w:sectPr w:rsidR="00062410" w:rsidRPr="008D0018" w:rsidSect="0001208D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96935"/>
    <w:multiLevelType w:val="hybridMultilevel"/>
    <w:tmpl w:val="E9CA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LIwNDA3tzA1NjZV0lEKTi0uzszPAykwrAUAbX6oHSwAAAA="/>
  </w:docVars>
  <w:rsids>
    <w:rsidRoot w:val="00457DDC"/>
    <w:rsid w:val="0001208D"/>
    <w:rsid w:val="00062410"/>
    <w:rsid w:val="001C58A6"/>
    <w:rsid w:val="001F087F"/>
    <w:rsid w:val="001F51B7"/>
    <w:rsid w:val="001F5234"/>
    <w:rsid w:val="00251873"/>
    <w:rsid w:val="00320281"/>
    <w:rsid w:val="00457DDC"/>
    <w:rsid w:val="00481BCF"/>
    <w:rsid w:val="005D7B20"/>
    <w:rsid w:val="006327F8"/>
    <w:rsid w:val="00745569"/>
    <w:rsid w:val="00820F6D"/>
    <w:rsid w:val="008D0018"/>
    <w:rsid w:val="0092055B"/>
    <w:rsid w:val="00945DCC"/>
    <w:rsid w:val="00A5567E"/>
    <w:rsid w:val="00AA0F21"/>
    <w:rsid w:val="00AB71B9"/>
    <w:rsid w:val="00B315BF"/>
    <w:rsid w:val="00B71546"/>
    <w:rsid w:val="00C43F0D"/>
    <w:rsid w:val="00C44946"/>
    <w:rsid w:val="00CA6ED1"/>
    <w:rsid w:val="00CB0A08"/>
    <w:rsid w:val="00D122C0"/>
    <w:rsid w:val="00D403E6"/>
    <w:rsid w:val="00EC34C2"/>
    <w:rsid w:val="00EC597A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281C658"/>
  <w15:docId w15:val="{1D6EE0D6-DB2D-BC41-B030-5341F4285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DDC"/>
    <w:pPr>
      <w:suppressAutoHyphens/>
      <w:spacing w:after="200" w:line="276" w:lineRule="auto"/>
    </w:pPr>
    <w:rPr>
      <w:rFonts w:ascii="Times New Roman" w:eastAsia="SimSun" w:hAnsi="Times New Roman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nkdaInternet">
    <w:name w:val="Link da Internet"/>
    <w:rsid w:val="00457DD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59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8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87F"/>
    <w:rPr>
      <w:rFonts w:ascii="Tahoma" w:eastAsia="SimSun" w:hAnsi="Tahoma" w:cs="Tahoma"/>
      <w:sz w:val="16"/>
      <w:szCs w:val="16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B0A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A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A08"/>
    <w:rPr>
      <w:rFonts w:ascii="Times New Roman" w:eastAsia="SimSun" w:hAnsi="Times New Roman" w:cs="Calibri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A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A08"/>
    <w:rPr>
      <w:rFonts w:ascii="Times New Roman" w:eastAsia="SimSun" w:hAnsi="Times New Roman" w:cs="Calibri"/>
      <w:b/>
      <w:bCs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Mello-Carpes</dc:creator>
  <cp:keywords/>
  <dc:description/>
  <cp:lastModifiedBy>Carpes -</cp:lastModifiedBy>
  <cp:revision>19</cp:revision>
  <dcterms:created xsi:type="dcterms:W3CDTF">2019-09-10T22:35:00Z</dcterms:created>
  <dcterms:modified xsi:type="dcterms:W3CDTF">2021-06-30T16:37:00Z</dcterms:modified>
</cp:coreProperties>
</file>